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19C1" w14:textId="7DD4C6C6" w:rsidR="00DD3EE4" w:rsidRDefault="000F00ED" w:rsidP="000F00ED">
      <w:pPr>
        <w:pStyle w:val="Heading1"/>
      </w:pPr>
      <w:bookmarkStart w:id="0" w:name="_Information"/>
      <w:bookmarkEnd w:id="0"/>
      <w:r>
        <w:t>Information</w:t>
      </w:r>
    </w:p>
    <w:p w14:paraId="66DA8EAA" w14:textId="750D44B5" w:rsidR="000F00ED" w:rsidRPr="000F00ED" w:rsidRDefault="000F00ED" w:rsidP="000F00ED">
      <w:r>
        <w:t xml:space="preserve">Please refer back here later for more </w:t>
      </w:r>
      <w:hyperlink w:anchor="_Information" w:history="1">
        <w:r w:rsidRPr="000F00ED">
          <w:rPr>
            <w:rStyle w:val="Hyperlink"/>
          </w:rPr>
          <w:t>inform</w:t>
        </w:r>
        <w:r w:rsidRPr="000F00ED">
          <w:rPr>
            <w:rStyle w:val="Hyperlink"/>
          </w:rPr>
          <w:t>a</w:t>
        </w:r>
        <w:r w:rsidRPr="000F00ED">
          <w:rPr>
            <w:rStyle w:val="Hyperlink"/>
          </w:rPr>
          <w:t>tion</w:t>
        </w:r>
      </w:hyperlink>
      <w:r>
        <w:t>!</w:t>
      </w:r>
      <w:bookmarkStart w:id="1" w:name="_GoBack"/>
      <w:bookmarkEnd w:id="1"/>
    </w:p>
    <w:sectPr w:rsidR="000F00ED" w:rsidRPr="000F0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F321D" w14:textId="77777777" w:rsidR="000F00ED" w:rsidRDefault="000F00ED" w:rsidP="000F00ED">
      <w:pPr>
        <w:spacing w:after="0" w:line="240" w:lineRule="auto"/>
      </w:pPr>
      <w:r>
        <w:separator/>
      </w:r>
    </w:p>
  </w:endnote>
  <w:endnote w:type="continuationSeparator" w:id="0">
    <w:p w14:paraId="5BD122AC" w14:textId="77777777" w:rsidR="000F00ED" w:rsidRDefault="000F00ED" w:rsidP="000F0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D2E527" w14:textId="77777777" w:rsidR="000F00ED" w:rsidRDefault="000F00ED" w:rsidP="000F00ED">
      <w:pPr>
        <w:spacing w:after="0" w:line="240" w:lineRule="auto"/>
      </w:pPr>
      <w:r>
        <w:separator/>
      </w:r>
    </w:p>
  </w:footnote>
  <w:footnote w:type="continuationSeparator" w:id="0">
    <w:p w14:paraId="1EBC9AE0" w14:textId="77777777" w:rsidR="000F00ED" w:rsidRDefault="000F00ED" w:rsidP="000F00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TY1tDQ0tDAzNDBS0lEKTi0uzszPAykwrAUA4OLofCwAAAA="/>
  </w:docVars>
  <w:rsids>
    <w:rsidRoot w:val="00F0689D"/>
    <w:rsid w:val="000F00ED"/>
    <w:rsid w:val="00DD3EE4"/>
    <w:rsid w:val="00F0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BD56B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00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0ED"/>
  </w:style>
  <w:style w:type="paragraph" w:styleId="Footer">
    <w:name w:val="footer"/>
    <w:basedOn w:val="Normal"/>
    <w:link w:val="FooterChar"/>
    <w:uiPriority w:val="99"/>
    <w:unhideWhenUsed/>
    <w:rsid w:val="000F0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0ED"/>
  </w:style>
  <w:style w:type="character" w:customStyle="1" w:styleId="Heading1Char">
    <w:name w:val="Heading 1 Char"/>
    <w:basedOn w:val="DefaultParagraphFont"/>
    <w:link w:val="Heading1"/>
    <w:uiPriority w:val="9"/>
    <w:rsid w:val="000F00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F00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0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00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4T01:32:00Z</dcterms:created>
  <dcterms:modified xsi:type="dcterms:W3CDTF">2020-02-04T01:33:00Z</dcterms:modified>
</cp:coreProperties>
</file>